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b794655e4c0cc845a6f681e40a012e28f1c1e"/>
      <w:r>
        <w:t xml:space="preserve">Unit 6 Lesson 16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3:44Z</dcterms:created>
  <dcterms:modified xsi:type="dcterms:W3CDTF">2021-05-02T00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iYbW3/f0NhAMgdfdH5h+KXZaNzXG1PsQAlHuF+YgTMA2E6nqUmrmn+qV/nt5biVTCEJV2/NjIH0Ip8fEuCYA==</vt:lpwstr>
  </property>
</Properties>
</file>